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bookmarkEnd w:id="20"/>
    <w:p>
      <w:pPr>
        <w:pStyle w:val="BodyText"/>
      </w:pPr>
      <w:r>
        <w:t xml:space="preserve">Date: October 26, 2023</w:t>
      </w:r>
    </w:p>
    <w:p>
      <w:pPr>
        <w:pStyle w:val="BodyText"/>
      </w:pPr>
      <w:r>
        <w:t xml:space="preserve">Hiring Committee</w:t>
      </w:r>
      <w:r>
        <w:br/>
      </w:r>
      <w:r>
        <w:t xml:space="preserve">Kabul Healthcare Initiative (KHI)</w:t>
      </w:r>
      <w:r>
        <w:br/>
      </w:r>
      <w:r>
        <w:t xml:space="preserve">Ministry of Public Health Building</w:t>
      </w:r>
      <w:r>
        <w:br/>
      </w:r>
      <w:r>
        <w:t xml:space="preserve">Kabul, Afghanistan</w:t>
      </w:r>
    </w:p>
    <w:bookmarkStart w:id="21" w:name="Xd994d12a81810d533b933e3a767e3ef2f76b940"/>
    <w:p>
      <w:pPr>
        <w:pStyle w:val="Heading2"/>
      </w:pPr>
      <w:r>
        <w:t xml:space="preserve">Subject: Internship Application for Nurse Position at Kabul Healthcare Initiative</w:t>
      </w:r>
    </w:p>
    <w:p>
      <w:pPr>
        <w:pStyle w:val="FirstParagraph"/>
      </w:pPr>
      <w:r>
        <w:t xml:space="preserve">To the Esteemed Hiring Committee,</w:t>
      </w:r>
    </w:p>
    <w:p>
      <w:pPr>
        <w:pStyle w:val="BodyText"/>
      </w:pPr>
      <w:r>
        <w:t xml:space="preserve">I am writing with profound enthusiasm to submit my formal Internship Application Letter for the Nurse Intern position within your esteemed organization, the Kabul Healthcare Initiative (KHI), located in Afghanistan Kabul. As a dedicated and culturally sensitive nursing student graduating this December from [Your University Name], I have meticulously aligned my academic journey, clinical experiences, and personal commitment to healthcare equity with the urgent needs of vulnerable populations in Kabul. This Internship Application Letter serves not merely as an application, but as a testament to my unwavering resolve to contribute meaningfully as a Nurse within Afghanistan’s most critical health settings.</w:t>
      </w:r>
    </w:p>
    <w:p>
      <w:pPr>
        <w:pStyle w:val="BodyText"/>
      </w:pPr>
      <w:r>
        <w:t xml:space="preserve">My passion for nursing crystallized during my undergraduate studies when I witnessed the profound impact of compassionate care in underserved communities. However, it was during my volunteer work with the Afghan Red Crescent Society in 2021 that I developed an intimate understanding of Kabul’s unique healthcare challenges. Witnessing mothers traveling hours on foot to access basic prenatal care and children battling preventable diseases due to systemic strain, I knew my calling would be rooted in service within Afghanistan Kabul. This experience solidified my determination to pursue nursing as a vocation of resilience, not merely a profession—a commitment that drives this Internship Application Letter.</w:t>
      </w:r>
    </w:p>
    <w:p>
      <w:pPr>
        <w:pStyle w:val="BodyText"/>
      </w:pPr>
      <w:r>
        <w:t xml:space="preserve">Academically, I have maintained a 3.8/4.0 GPA while specializing in maternal-child health and emergency response protocols—areas critically needed in Kabul’s overburdened public hospitals. My clinical rotations at [Local Hospital Name] provided direct exposure to high-volume trauma cases and infectious disease management, skills directly transferable to KHI’s operational context. Most significantly, I completed a 120-hour practicum at Al-Falah Women &amp; Child Hospital in Kabul during my third year, where I assisted senior nurses in managing malnutrition cases among displaced families—a role requiring cultural intelligence alongside clinical precision. This hands-on experience proved invaluable; it taught me that effective nursing in Afghanistan Kabul transcends medical knowledge and demands deep respect for local customs, communication nuances, and community trust-building.</w:t>
      </w:r>
    </w:p>
    <w:p>
      <w:pPr>
        <w:pStyle w:val="BodyText"/>
      </w:pPr>
      <w:r>
        <w:t xml:space="preserve">What distinguishes my approach as a Nurse is my proactive commitment to bridging cultural gaps. I have dedicated 18 months to learning foundational Dari phrases through the Kabul Language Institute’s intensive program, enabling me to connect authentically with patients and colleagues. In my previous role at [Clinic Name], I developed simple health education pamphlets in Dari for diabetes management—a project that reduced patient non-adherence by 25% in our low-literacy cohort. I understand that delivering quality care in Afghanistan Kabul requires humility: listening first, acting second, and always centering the voices of those we serve.</w:t>
      </w:r>
    </w:p>
    <w:p>
      <w:pPr>
        <w:pStyle w:val="BodyText"/>
      </w:pPr>
      <w:r>
        <w:t xml:space="preserve">I am acutely aware of the current healthcare landscape in Kabul. With a documented nurse-to-patient ratio of 1:200 in public facilities (WHO, 2023) and a severe shortage exacerbated by recent geopolitical shifts, organizations like KHI are lifelines for millions. My ambition is not to simply fill a vacancy as a Nurse intern but to become an asset who supports local healthcare workers through collaborative skill-sharing. I am prepared to work under the guidance of KHI’s clinical supervisors in diverse settings—from maternal health clinics in Dasht-e-Barchi neighborhood to mobile vaccination units serving rural outskirts of Kabul—adapting swiftly to resource-constrained environments while upholding ethical standards.</w:t>
      </w:r>
    </w:p>
    <w:p>
      <w:pPr>
        <w:pStyle w:val="BodyText"/>
      </w:pPr>
      <w:r>
        <w:t xml:space="preserve">My application reflects a strategic alignment with KHI’s mission. I have studied your recent initiative deploying telehealth support for remote maternal clinics in Logar Province and am eager to contribute my tech-savviness (I hold certifications in EHR systems like Epic) to amplify such innovations within Kabul. Furthermore, I share KHI’s emphasis on holistic care: during a cholera outbreak response last year, I helped coordinate community hygiene workshops with local imams—a strategy that increased sanitation compliance by 40% while honoring cultural norms.</w:t>
      </w:r>
    </w:p>
    <w:p>
      <w:pPr>
        <w:pStyle w:val="BodyText"/>
      </w:pPr>
      <w:r>
        <w:t xml:space="preserve">As an intern at your organization in Afghanistan Kabul, I will prioritize three core principles: cultural humility (always seeking to learn from Afghan colleagues), clinical excellence (through rigorous adherence to WHO guidelines), and compassionate advocacy (ensuring patients’ voices shape their care plans). I have attached my detailed resume, transcripts, and a reference letter from Dr. Amina Rahman at Al-Falah Hospital—a senior Nurse who has mentored me on navigating Kabul’s healthcare ecosystem with integrity.</w:t>
      </w:r>
    </w:p>
    <w:p>
      <w:pPr>
        <w:pStyle w:val="BodyText"/>
      </w:pPr>
      <w:r>
        <w:t xml:space="preserve">I recognize that nursing in Afghanistan Kabul demands resilience beyond clinical competence. It requires courage to serve where need is greatest, empathy to heal wounds unseen, and patience to rebuild systems strained by generations of conflict. I am ready for this challenge. My internship application is not merely a request; it is a pledge—to bring my skills, heart, and relentless dedication as a Nurse to your team in Kabul. I welcome the opportunity to discuss how my background aligns with KHI’s vision during an interview at your earliest convenience.</w:t>
      </w:r>
    </w:p>
    <w:p>
      <w:pPr>
        <w:pStyle w:val="BodyText"/>
      </w:pPr>
      <w:r>
        <w:t xml:space="preserve">Thank you for considering this Internship Application Letter. I am eager to contribute to the vital mission of safeguarding health in Afghanistan Kabul and will remain accessible via email or phone for any follow-up. May we work together to transform healthcare delivery, one patient, one community, at a time.</w:t>
      </w:r>
    </w:p>
    <w:p>
      <w:pPr>
        <w:pStyle w:val="BodyText"/>
      </w:pPr>
      <w:r>
        <w:t xml:space="preserve">Sincerely,</w:t>
      </w:r>
      <w:r>
        <w:br/>
      </w:r>
      <w:r>
        <w:br/>
      </w:r>
      <w:r>
        <w:br/>
      </w:r>
      <w:r>
        <w:t xml:space="preserve">[Your Full Name]</w:t>
      </w:r>
      <w:r>
        <w:br/>
      </w:r>
      <w:r>
        <w:t xml:space="preserve">Nursing Student &amp; Aspiring Healthcare Leader</w:t>
      </w:r>
    </w:p>
    <w:p>
      <w:pPr>
        <w:pStyle w:val="BodyText"/>
      </w:pPr>
      <w:r>
        <w:t xml:space="preserve">Attachments: Resume, Academic Transcripts, Reference Letter</w:t>
      </w:r>
      <w:r>
        <w:br/>
      </w:r>
      <w:r>
        <w:t xml:space="preserve">"The nurse is the heart of healthcare delivery. In Kabul, that heart must beat with both expertise and empathy." – Adapted from Afghan Nurse Practitioners’ Collect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e Position in Afghanistan Kabul</dc:title>
  <dc:creator/>
  <cp:keywords/>
  <dcterms:created xsi:type="dcterms:W3CDTF">2025-12-09T17:11:32Z</dcterms:created>
  <dcterms:modified xsi:type="dcterms:W3CDTF">2025-12-09T17:11:32Z</dcterms:modified>
</cp:coreProperties>
</file>

<file path=docProps/custom.xml><?xml version="1.0" encoding="utf-8"?>
<Properties xmlns="http://schemas.openxmlformats.org/officeDocument/2006/custom-properties" xmlns:vt="http://schemas.openxmlformats.org/officeDocument/2006/docPropsVTypes"/>
</file>